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10-completemos-ecuaciones"/>
    <w:p>
      <w:pPr>
        <w:pStyle w:val="Heading1"/>
      </w:pPr>
      <w:r>
        <w:t xml:space="preserve">Lesson 10: Completemos ecuaci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A.3, K.CC.B.5, K.NBT.A.1, K.OA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numbers 11–19 with equ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scribamos ecuaciones para mostrar números del 11 al 19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numbers 11–19 with equations.</w:t>
      </w:r>
    </w:p>
    <w:p>
      <w:pPr>
        <w:pStyle w:val="BodyText"/>
      </w:pPr>
      <w:r>
        <w:t xml:space="preserve">In previous lessons students composed and decomposed numbers 11–19 with 10 ones and some more ones. They saw numbers 11–19 represented with written numbers, phrases such as</w:t>
      </w:r>
      <w:r>
        <w:t xml:space="preserve"> </w:t>
      </w:r>
      <w:r>
        <w:rPr>
          <w:iCs/>
          <w:i/>
        </w:rPr>
        <w:t xml:space="preserve">“10 y 2” // </w:t>
      </w:r>
      <w:r>
        <w:t xml:space="preserve">“10 and 2,” expressions, and equations. In this lesson, students interpret equations and fill in the missing numbers to complete equations for numbers 11–19 (MP2)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at Do You Know About _____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10-frames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Two-color counters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opportunities are you giving students to reflect on their understanding of the mathematical content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6, punto de chequeo de la sección B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A.3, K.CC.B.5, K.NBT.A.1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Count all to find the total.</w:t>
      </w:r>
    </w:p>
    <w:p>
      <w:pPr>
        <w:numPr>
          <w:ilvl w:val="0"/>
          <w:numId w:val="1006"/>
        </w:numPr>
        <w:pStyle w:val="Compact"/>
      </w:pPr>
      <w:r>
        <w:t xml:space="preserve">Know that a full 10-frame or all the fingers on two hands represent 10 without counting.</w:t>
      </w:r>
    </w:p>
    <w:p>
      <w:pPr>
        <w:numPr>
          <w:ilvl w:val="0"/>
          <w:numId w:val="1006"/>
        </w:numPr>
        <w:pStyle w:val="Compact"/>
      </w:pPr>
      <w:r>
        <w:t xml:space="preserve">Count on from 10 to find the total.</w:t>
      </w:r>
    </w:p>
    <w:p>
      <w:pPr>
        <w:numPr>
          <w:ilvl w:val="0"/>
          <w:numId w:val="1006"/>
        </w:numPr>
        <w:pStyle w:val="Compact"/>
      </w:pPr>
      <w:r>
        <w:t xml:space="preserve">Count or recognize the ones outside of the 10 ones and use a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fact to find the total.</w:t>
      </w:r>
    </w:p>
    <w:p>
      <w:pPr>
        <w:numPr>
          <w:ilvl w:val="0"/>
          <w:numId w:val="1006"/>
        </w:numPr>
        <w:pStyle w:val="Compact"/>
      </w:pPr>
      <w:r>
        <w:t xml:space="preserve">Write numbers 11–19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4:49Z</dcterms:created>
  <dcterms:modified xsi:type="dcterms:W3CDTF">2022-12-14T22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Iji5L/irimENGZpqkkBw5iuV9apXgjxPjMQDUXSneUkjKe902pWdEHQxXf7LS2roUYuUL3UVeq7ufV9Md2euA==</vt:lpwstr>
  </property>
</Properties>
</file>